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27B46" w14:textId="3A7ED59F" w:rsidR="003100D1" w:rsidRDefault="003100D1" w:rsidP="003100D1">
      <w:pPr>
        <w:jc w:val="center"/>
      </w:pPr>
      <w:proofErr w:type="spellStart"/>
      <w:r>
        <w:t>TravelNest</w:t>
      </w:r>
      <w:proofErr w:type="spellEnd"/>
      <w:r>
        <w:t xml:space="preserve"> Exercise</w:t>
      </w:r>
    </w:p>
    <w:p w14:paraId="43791237" w14:textId="201FEA76" w:rsidR="003100D1" w:rsidRDefault="003100D1" w:rsidP="003100D1">
      <w:r>
        <w:t># Airbnb Web Scraping</w:t>
      </w:r>
    </w:p>
    <w:p w14:paraId="16BCB168" w14:textId="2ED61618" w:rsidR="003100D1" w:rsidRDefault="003100D1" w:rsidP="003100D1">
      <w:r>
        <w:t xml:space="preserve">Code to scrape Airbnb links to fetch property details using python and json. </w:t>
      </w:r>
    </w:p>
    <w:p w14:paraId="1F1512DB" w14:textId="77777777" w:rsidR="003100D1" w:rsidRDefault="003100D1" w:rsidP="003100D1"/>
    <w:p w14:paraId="624BAE03" w14:textId="068128E3" w:rsidR="003100D1" w:rsidRDefault="003100D1" w:rsidP="003100D1">
      <w:r>
        <w:t>#Problem Statement</w:t>
      </w:r>
    </w:p>
    <w:p w14:paraId="0C5F9EE1" w14:textId="77777777" w:rsidR="003100D1" w:rsidRDefault="003100D1" w:rsidP="003100D1">
      <w:r>
        <w:t>Please write some code that scrapes property name, property type (</w:t>
      </w:r>
      <w:proofErr w:type="spellStart"/>
      <w:r>
        <w:t>e.g</w:t>
      </w:r>
      <w:proofErr w:type="spellEnd"/>
      <w:r>
        <w:t xml:space="preserve"> Apartment), number of bedrooms, bathrooms and list of the amenities for the following 3 properties:</w:t>
      </w:r>
    </w:p>
    <w:p w14:paraId="12A658F6" w14:textId="1082C69C" w:rsidR="003100D1" w:rsidRDefault="003100D1" w:rsidP="003100D1">
      <w:r>
        <w:t>URLs:</w:t>
      </w:r>
    </w:p>
    <w:p w14:paraId="12AF95E2" w14:textId="380F279F" w:rsidR="003100D1" w:rsidRDefault="003100D1" w:rsidP="003100D1">
      <w:r>
        <w:t>-- https://www.airbnb.co.uk/rooms/33571268</w:t>
      </w:r>
    </w:p>
    <w:p w14:paraId="7515C1A3" w14:textId="386FD89A" w:rsidR="003100D1" w:rsidRDefault="003100D1" w:rsidP="003100D1">
      <w:r>
        <w:t>-- https://www.airbnb.co.uk/rooms/33090114</w:t>
      </w:r>
    </w:p>
    <w:p w14:paraId="5EB26F71" w14:textId="35D55D9E" w:rsidR="003100D1" w:rsidRDefault="003100D1" w:rsidP="003100D1">
      <w:r>
        <w:t>-- https://www.airbnb.co.uk/rooms/50633275</w:t>
      </w:r>
    </w:p>
    <w:p w14:paraId="7E6A2B2C" w14:textId="77777777" w:rsidR="003100D1" w:rsidRDefault="003100D1" w:rsidP="003100D1">
      <w:r>
        <w:t xml:space="preserve">  </w:t>
      </w:r>
    </w:p>
    <w:p w14:paraId="4A07311E" w14:textId="12A49394" w:rsidR="003100D1" w:rsidRDefault="003100D1" w:rsidP="003100D1">
      <w:r>
        <w:t># Approach solving the problem:</w:t>
      </w:r>
    </w:p>
    <w:p w14:paraId="10F428BD" w14:textId="317487F2" w:rsidR="003100D1" w:rsidRDefault="003100D1" w:rsidP="003100D1">
      <w:r>
        <w:t xml:space="preserve">- Research and learn about web scraping </w:t>
      </w:r>
    </w:p>
    <w:p w14:paraId="01CB902A" w14:textId="6F1563CC" w:rsidR="003100D1" w:rsidRDefault="003100D1" w:rsidP="003100D1">
      <w:r>
        <w:t xml:space="preserve">- Fetch all the data/contents from each </w:t>
      </w:r>
      <w:r>
        <w:t>link</w:t>
      </w:r>
      <w:r>
        <w:t xml:space="preserve"> using html response and requests </w:t>
      </w:r>
    </w:p>
    <w:p w14:paraId="796642E4" w14:textId="3CA83FEF" w:rsidR="003100D1" w:rsidRDefault="003100D1" w:rsidP="003100D1">
      <w:r>
        <w:t xml:space="preserve">- Finding the site contents and &lt;div&gt; tags in the scarped data </w:t>
      </w:r>
    </w:p>
    <w:p w14:paraId="63212867" w14:textId="0D35E764" w:rsidR="003100D1" w:rsidRDefault="003100D1" w:rsidP="003100D1">
      <w:r>
        <w:t xml:space="preserve">- Splitting data in lines </w:t>
      </w:r>
    </w:p>
    <w:p w14:paraId="0A17E6D7" w14:textId="302786A8" w:rsidR="003100D1" w:rsidRDefault="003100D1" w:rsidP="003100D1">
      <w:r>
        <w:t xml:space="preserve">- From the scraped data, its seen that the first index of data is always the property name and thus storing the name of the property in variable. </w:t>
      </w:r>
    </w:p>
    <w:p w14:paraId="51FF7D67" w14:textId="22D6101F" w:rsidR="003100D1" w:rsidRDefault="003100D1" w:rsidP="003100D1">
      <w:r>
        <w:t xml:space="preserve">- Then enumerating the specific strings in the site data to find the matching requirements such as number of </w:t>
      </w:r>
      <w:r>
        <w:t>bedrooms, bathrooms</w:t>
      </w:r>
      <w:r>
        <w:t xml:space="preserve"> and list of amenities </w:t>
      </w:r>
    </w:p>
    <w:p w14:paraId="517AB434" w14:textId="7DD4B733" w:rsidR="003100D1" w:rsidRDefault="003100D1" w:rsidP="003100D1">
      <w:r>
        <w:t>- Saving all the required data in a dictionary</w:t>
      </w:r>
    </w:p>
    <w:p w14:paraId="6B601C49" w14:textId="5C1196A9" w:rsidR="003100D1" w:rsidRDefault="003100D1" w:rsidP="003100D1">
      <w:r>
        <w:t>- Output data is displayed as console output and also saved as json file with the file name as name of th</w:t>
      </w:r>
      <w:r>
        <w:t>e</w:t>
      </w:r>
      <w:r>
        <w:t xml:space="preserve"> property </w:t>
      </w:r>
    </w:p>
    <w:p w14:paraId="6129FDDA" w14:textId="70BE0AA9" w:rsidR="003100D1" w:rsidRDefault="003100D1" w:rsidP="003100D1">
      <w:r>
        <w:t xml:space="preserve">- Showing error message </w:t>
      </w:r>
      <w:r>
        <w:t>for unsuccessful</w:t>
      </w:r>
      <w:r>
        <w:t xml:space="preserve"> scraping of </w:t>
      </w:r>
      <w:proofErr w:type="spellStart"/>
      <w:r>
        <w:t>url</w:t>
      </w:r>
      <w:proofErr w:type="spellEnd"/>
      <w:r>
        <w:t xml:space="preserve"> or specific data </w:t>
      </w:r>
    </w:p>
    <w:p w14:paraId="22FC6C3D" w14:textId="41BD66CE" w:rsidR="003100D1" w:rsidRDefault="003100D1" w:rsidP="003100D1">
      <w:r>
        <w:t xml:space="preserve">- Making methods static and using try-exception block for better handling of exceptions </w:t>
      </w:r>
    </w:p>
    <w:p w14:paraId="48D1240C" w14:textId="77777777" w:rsidR="003100D1" w:rsidRDefault="003100D1" w:rsidP="003100D1"/>
    <w:p w14:paraId="1A60A991" w14:textId="5487B370" w:rsidR="003100D1" w:rsidRDefault="003100D1" w:rsidP="003100D1">
      <w:r>
        <w:t># How to Run:</w:t>
      </w:r>
    </w:p>
    <w:p w14:paraId="0C6FAB27" w14:textId="50CD7161" w:rsidR="003100D1" w:rsidRDefault="003100D1" w:rsidP="003100D1">
      <w:r>
        <w:t>Create virtual environment</w:t>
      </w:r>
    </w:p>
    <w:p w14:paraId="0AA1C511" w14:textId="24373084" w:rsidR="003100D1" w:rsidRDefault="003100D1" w:rsidP="003100D1">
      <w:r>
        <w:t>Requirements:</w:t>
      </w:r>
      <w:r>
        <w:t xml:space="preserve">   </w:t>
      </w:r>
      <w:r>
        <w:t>pip install -r requirements.txt</w:t>
      </w:r>
    </w:p>
    <w:p w14:paraId="7886856B" w14:textId="77777777" w:rsidR="003100D1" w:rsidRDefault="003100D1" w:rsidP="003100D1">
      <w:r>
        <w:t xml:space="preserve">Run main.py </w:t>
      </w:r>
    </w:p>
    <w:p w14:paraId="5BB95979" w14:textId="77777777" w:rsidR="003100D1" w:rsidRDefault="003100D1" w:rsidP="003100D1"/>
    <w:p w14:paraId="70AA5DAE" w14:textId="77777777" w:rsidR="003100D1" w:rsidRDefault="003100D1" w:rsidP="003100D1">
      <w:r>
        <w:lastRenderedPageBreak/>
        <w:t>Outputs in the Result folder and on console.</w:t>
      </w:r>
    </w:p>
    <w:p w14:paraId="52D8DD89" w14:textId="77777777" w:rsidR="003100D1" w:rsidRDefault="003100D1" w:rsidP="003100D1"/>
    <w:p w14:paraId="64B7BE63" w14:textId="40FCD554" w:rsidR="003100D1" w:rsidRDefault="003100D1" w:rsidP="003100D1">
      <w:r>
        <w:t>References</w:t>
      </w:r>
    </w:p>
    <w:p w14:paraId="780FD233" w14:textId="74EBD653" w:rsidR="003100D1" w:rsidRDefault="003100D1" w:rsidP="003100D1">
      <w:r>
        <w:t>https://requests.readthedocs.io/projects/requests-html/en/latest/</w:t>
      </w:r>
    </w:p>
    <w:p w14:paraId="11FFE07F" w14:textId="2BFE3A04" w:rsidR="003100D1" w:rsidRDefault="003100D1" w:rsidP="003100D1">
      <w:r>
        <w:t xml:space="preserve">https://www.w3schools.com/python/default.asp </w:t>
      </w:r>
    </w:p>
    <w:p w14:paraId="255C667A" w14:textId="20542641" w:rsidR="00A7122C" w:rsidRDefault="003100D1" w:rsidP="003100D1">
      <w:r>
        <w:t>https://www.codecademy.com/courses/learn-web-scraping</w:t>
      </w:r>
    </w:p>
    <w:sectPr w:rsidR="00A712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LEws7Q0MTAyMTVW0lEKTi0uzszPAykwrAUATiz5DiwAAAA="/>
  </w:docVars>
  <w:rsids>
    <w:rsidRoot w:val="003100D1"/>
    <w:rsid w:val="003100D1"/>
    <w:rsid w:val="00986BF2"/>
    <w:rsid w:val="00A7122C"/>
    <w:rsid w:val="00F3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EDEC0"/>
  <w15:chartTrackingRefBased/>
  <w15:docId w15:val="{9CCB0476-080B-4CF5-932B-9F24D8D89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0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5</Words>
  <Characters>1400</Characters>
  <Application>Microsoft Office Word</Application>
  <DocSecurity>0</DocSecurity>
  <Lines>11</Lines>
  <Paragraphs>3</Paragraphs>
  <ScaleCrop>false</ScaleCrop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bh Jain</dc:creator>
  <cp:keywords/>
  <dc:description/>
  <cp:lastModifiedBy>Rishabh Jain</cp:lastModifiedBy>
  <cp:revision>1</cp:revision>
  <dcterms:created xsi:type="dcterms:W3CDTF">2021-12-07T23:54:00Z</dcterms:created>
  <dcterms:modified xsi:type="dcterms:W3CDTF">2021-12-07T23:58:00Z</dcterms:modified>
</cp:coreProperties>
</file>